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1F8D238F" w:rsidR="00A72A5F" w:rsidRDefault="00A72A5F" w:rsidP="00A72A5F">
      <w:pPr>
        <w:pStyle w:val="smpte-caption-table"/>
      </w:pPr>
      <w:proofErr w:type="spellStart"/>
      <w:r>
        <w:t>smpte</w:t>
      </w:r>
      <w:proofErr w:type="spellEnd"/>
      <w:r>
        <w:t>-caption-table –</w:t>
      </w:r>
      <w:r w:rsidR="007937E9">
        <w:t xml:space="preserve"> goes above a table</w:t>
      </w:r>
      <w:r w:rsidR="007937E9">
        <w:br/>
      </w:r>
      <w:r>
        <w:t xml:space="preserve"> </w:t>
      </w:r>
      <w:proofErr w:type="spellStart"/>
      <w:r>
        <w:t>table</w:t>
      </w:r>
      <w:proofErr w:type="spellEnd"/>
      <w:r>
        <w:t xml:space="preserve"> below is in </w:t>
      </w:r>
      <w:proofErr w:type="spellStart"/>
      <w:r>
        <w:t>smpte</w:t>
      </w:r>
      <w:proofErr w:type="spellEnd"/>
      <w:r>
        <w:t>-table-plain style</w:t>
      </w:r>
    </w:p>
    <w:p w14:paraId="036951B6" w14:textId="77777777" w:rsidR="007937E9" w:rsidRDefault="007937E9" w:rsidP="007937E9">
      <w:pPr>
        <w:rPr>
          <w:lang w:val="en-NZ"/>
        </w:rPr>
      </w:pPr>
    </w:p>
    <w:p w14:paraId="7A706ED5" w14:textId="500E47C7" w:rsidR="007937E9" w:rsidRPr="00EC25BF" w:rsidRDefault="007937E9" w:rsidP="007937E9">
      <w:pPr>
        <w:pStyle w:val="Title"/>
        <w:rPr>
          <w:highlight w:val="yellow"/>
        </w:rPr>
      </w:pPr>
      <w:r>
        <w:rPr>
          <w:highlight w:val="yellow"/>
        </w:rPr>
        <w:t>Figure</w:t>
      </w:r>
      <w:r w:rsidRPr="00EC25BF">
        <w:rPr>
          <w:highlight w:val="yellow"/>
        </w:rPr>
        <w:t xml:space="preserve"> Styles</w:t>
      </w:r>
    </w:p>
    <w:p w14:paraId="4658D8AA" w14:textId="1D32365E" w:rsidR="007937E9" w:rsidRPr="00A72A5F" w:rsidRDefault="007937E9" w:rsidP="002F4514">
      <w:pPr>
        <w:pStyle w:val="smpte-caption-figure"/>
      </w:pPr>
      <w:proofErr w:type="spellStart"/>
      <w:r>
        <w:t>smpte</w:t>
      </w:r>
      <w:proofErr w:type="spellEnd"/>
      <w:r>
        <w:t>-caption-figure 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815BF" w14:textId="77777777" w:rsidR="00216B85" w:rsidRDefault="00216B85">
      <w:pPr>
        <w:spacing w:after="0"/>
      </w:pPr>
      <w:r>
        <w:separator/>
      </w:r>
    </w:p>
  </w:endnote>
  <w:endnote w:type="continuationSeparator" w:id="0">
    <w:p w14:paraId="0C718909" w14:textId="77777777" w:rsidR="00216B85" w:rsidRDefault="00216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40C8BC" w14:textId="77777777" w:rsidR="00216B85" w:rsidRDefault="00216B85">
      <w:bookmarkStart w:id="0" w:name="_Hlk42116748"/>
      <w:bookmarkEnd w:id="0"/>
      <w:r>
        <w:separator/>
      </w:r>
    </w:p>
  </w:footnote>
  <w:footnote w:type="continuationSeparator" w:id="0">
    <w:p w14:paraId="5B96B219" w14:textId="77777777" w:rsidR="00216B85" w:rsidRDefault="00216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AE74400" w:rsidR="007B4A54" w:rsidRDefault="007B4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B4B24"/>
    <w:rsid w:val="003F455B"/>
    <w:rsid w:val="004175EB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-table">
    <w:name w:val="smpte-caption-table"/>
    <w:basedOn w:val="Normal"/>
    <w:next w:val="Normal"/>
    <w:link w:val="smpte-caption-tableChar"/>
    <w:qFormat/>
    <w:rsid w:val="00A72A5F"/>
    <w:pPr>
      <w:jc w:val="center"/>
    </w:pPr>
    <w:rPr>
      <w:b/>
      <w:lang w:val="en-NZ"/>
    </w:rPr>
  </w:style>
  <w:style w:type="character" w:customStyle="1" w:styleId="smpte-caption-tableChar">
    <w:name w:val="smpte-caption-table Char"/>
    <w:basedOn w:val="DefaultParagraphFont"/>
    <w:link w:val="smpte-caption-table"/>
    <w:rsid w:val="00A72A5F"/>
    <w:rPr>
      <w:rFonts w:ascii="Cambria" w:hAnsi="Cambria"/>
      <w:b/>
      <w:sz w:val="24"/>
      <w:szCs w:val="20"/>
      <w:lang w:val="en-NZ"/>
    </w:rPr>
  </w:style>
  <w:style w:type="paragraph" w:customStyle="1" w:styleId="smpte-caption-figure">
    <w:name w:val="smpte-caption-figure"/>
    <w:basedOn w:val="Normal"/>
    <w:link w:val="smpte-caption-figureChar"/>
    <w:qFormat/>
    <w:rsid w:val="002F4514"/>
    <w:pPr>
      <w:jc w:val="center"/>
    </w:pPr>
    <w:rPr>
      <w:b/>
    </w:rPr>
  </w:style>
  <w:style w:type="character" w:customStyle="1" w:styleId="smpte-caption-figureChar">
    <w:name w:val="smpte-caption-figure Char"/>
    <w:basedOn w:val="DefaultParagraphFont"/>
    <w:link w:val="smpte-caption-figure"/>
    <w:rsid w:val="002F4514"/>
    <w:rPr>
      <w:rFonts w:ascii="Cambria" w:hAnsi="Cambria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@mrmxf.onmicrosoft.com</cp:lastModifiedBy>
  <cp:revision>65</cp:revision>
  <dcterms:created xsi:type="dcterms:W3CDTF">2020-08-05T09:16:00Z</dcterms:created>
  <dcterms:modified xsi:type="dcterms:W3CDTF">2020-12-02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